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546433" w14:textId="7B197559" w:rsidR="00925B99" w:rsidRPr="00925B99" w:rsidRDefault="00925B99" w:rsidP="00925B99">
      <w:pPr>
        <w:shd w:val="clear" w:color="auto" w:fill="FAFAFA"/>
        <w:spacing w:after="0" w:line="353" w:lineRule="atLeast"/>
        <w:outlineLvl w:val="1"/>
        <w:rPr>
          <w:rFonts w:ascii="Arial" w:eastAsia="Times New Roman" w:hAnsi="Arial" w:cs="Arial"/>
          <w:color w:val="666666"/>
          <w:sz w:val="31"/>
          <w:szCs w:val="31"/>
        </w:rPr>
      </w:pPr>
      <w:bookmarkStart w:id="0" w:name="_GoBack"/>
      <w:bookmarkEnd w:id="0"/>
      <w:r w:rsidRPr="00925B99">
        <w:rPr>
          <w:rFonts w:ascii="Arial" w:eastAsia="Times New Roman" w:hAnsi="Arial" w:cs="Arial"/>
          <w:color w:val="666666"/>
          <w:sz w:val="31"/>
          <w:szCs w:val="31"/>
        </w:rPr>
        <w:t>Rubric Name: Discussion Grading Rubric - Timeliness v1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96"/>
        <w:gridCol w:w="10797"/>
      </w:tblGrid>
      <w:tr w:rsidR="00925B99" w:rsidRPr="00925B99" w14:paraId="33BCA77C" w14:textId="77777777" w:rsidTr="00925B99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4594E732" w14:textId="77777777" w:rsidR="00925B99" w:rsidRPr="00925B99" w:rsidRDefault="00925B99" w:rsidP="00925B9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666666"/>
                <w:sz w:val="31"/>
                <w:szCs w:val="31"/>
              </w:rPr>
            </w:pPr>
          </w:p>
        </w:tc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tbl>
            <w:tblPr>
              <w:tblW w:w="10500" w:type="dxa"/>
              <w:shd w:val="clear" w:color="auto" w:fill="FAFAF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This table lists criteria and criteria group names in the first column. The first row lists level names and includes scores if the rubric uses a numeric scoring method. A similar row starts any additional criteria group. If the rubric uses a numeric scoring method, the overall score is in the last two rows: the second last row gives the overall level names and scores; the last row gives the overall score for each level."/>
            </w:tblPr>
            <w:tblGrid>
              <w:gridCol w:w="2197"/>
              <w:gridCol w:w="2157"/>
              <w:gridCol w:w="2073"/>
              <w:gridCol w:w="2207"/>
              <w:gridCol w:w="2073"/>
            </w:tblGrid>
            <w:tr w:rsidR="00925B99" w:rsidRPr="00925B99" w14:paraId="40F2EE91" w14:textId="77777777">
              <w:trPr>
                <w:trHeight w:val="15"/>
              </w:trPr>
              <w:tc>
                <w:tcPr>
                  <w:tcW w:w="2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  <w:hideMark/>
                </w:tcPr>
                <w:p w14:paraId="7C764DDD" w14:textId="77777777" w:rsidR="00925B99" w:rsidRPr="00925B99" w:rsidRDefault="00925B99" w:rsidP="00925B9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  <w:hideMark/>
                </w:tcPr>
                <w:p w14:paraId="61961C48" w14:textId="77777777" w:rsidR="00925B99" w:rsidRPr="00925B99" w:rsidRDefault="00925B99" w:rsidP="00925B99">
                  <w:pPr>
                    <w:spacing w:before="30" w:after="75" w:line="15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  <w:hideMark/>
                </w:tcPr>
                <w:p w14:paraId="56C7DFE1" w14:textId="77777777" w:rsidR="00925B99" w:rsidRPr="00925B99" w:rsidRDefault="00925B99" w:rsidP="00925B99">
                  <w:pPr>
                    <w:spacing w:before="30" w:after="75" w:line="15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  <w:hideMark/>
                </w:tcPr>
                <w:p w14:paraId="4CE49FE4" w14:textId="77777777" w:rsidR="00925B99" w:rsidRPr="00925B99" w:rsidRDefault="00925B99" w:rsidP="00925B99">
                  <w:pPr>
                    <w:spacing w:before="30" w:after="75" w:line="15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  <w:hideMark/>
                </w:tcPr>
                <w:p w14:paraId="79D6CFE8" w14:textId="77777777" w:rsidR="00925B99" w:rsidRPr="00925B99" w:rsidRDefault="00925B99" w:rsidP="00925B99">
                  <w:pPr>
                    <w:spacing w:before="30" w:after="75" w:line="15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925B99" w:rsidRPr="00925B99" w14:paraId="1968A0FA" w14:textId="77777777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737373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42B7111C" w14:textId="77777777" w:rsidR="00925B99" w:rsidRPr="00925B99" w:rsidRDefault="00925B99" w:rsidP="00925B99">
                  <w:pPr>
                    <w:spacing w:before="30" w:after="75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  <w:t>Criteria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737373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04183040" w14:textId="77777777" w:rsidR="00925B99" w:rsidRPr="00925B99" w:rsidRDefault="00925B99" w:rsidP="00925B99">
                  <w:pPr>
                    <w:spacing w:before="30" w:after="75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  <w:t>Level 4 - Excellent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737373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2EFFA8E5" w14:textId="77777777" w:rsidR="00925B99" w:rsidRPr="00925B99" w:rsidRDefault="00925B99" w:rsidP="00925B99">
                  <w:pPr>
                    <w:spacing w:before="30" w:after="75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  <w:t>Level 3 - Proficient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737373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20FF2206" w14:textId="77777777" w:rsidR="00925B99" w:rsidRPr="00925B99" w:rsidRDefault="00925B99" w:rsidP="00925B99">
                  <w:pPr>
                    <w:spacing w:before="30" w:after="75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  <w:t>Level 2 - Developing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737373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76C908EF" w14:textId="77777777" w:rsidR="00925B99" w:rsidRPr="00925B99" w:rsidRDefault="00925B99" w:rsidP="00925B99">
                  <w:pPr>
                    <w:spacing w:before="30" w:after="75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  <w:t>Level 1 - Emerging</w:t>
                  </w:r>
                </w:p>
              </w:tc>
            </w:tr>
            <w:tr w:rsidR="00925B99" w:rsidRPr="00925B99" w14:paraId="005AEDEA" w14:textId="77777777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5DF45CE0" w14:textId="77777777" w:rsidR="00925B99" w:rsidRPr="00925B99" w:rsidRDefault="00925B99" w:rsidP="00925B99">
                  <w:pPr>
                    <w:spacing w:before="30" w:after="75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Quality of Initial Posting (first discussion only)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029BF736" w14:textId="77777777" w:rsidR="00925B99" w:rsidRPr="00925B99" w:rsidRDefault="00925B99" w:rsidP="00925B99">
                  <w:pPr>
                    <w:spacing w:before="30" w:after="75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4 points</w:t>
                  </w: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3467936E" w14:textId="77777777" w:rsidR="00925B99" w:rsidRPr="00925B99" w:rsidRDefault="00925B99" w:rsidP="00925B99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itial posting reveals a clear understanding of all aspects of the threaded discussion question; uses factual and relevant information; and demonstrates</w:t>
                  </w:r>
                  <w:r w:rsidRPr="00925B99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 </w:t>
                  </w: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full development of concepts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048FC160" w14:textId="77777777" w:rsidR="00925B99" w:rsidRPr="00925B99" w:rsidRDefault="00925B99" w:rsidP="00925B9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 points</w:t>
                  </w: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19FA4543" w14:textId="77777777" w:rsidR="00925B99" w:rsidRPr="00925B99" w:rsidRDefault="00925B99" w:rsidP="00925B99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itial posting demonstrates legitimate reflection and answers most aspects of the threaded discussion question; full development of concepts is not evidenced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313FD676" w14:textId="77777777" w:rsidR="00925B99" w:rsidRPr="00925B99" w:rsidRDefault="00925B99" w:rsidP="00925B9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2 points</w:t>
                  </w: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79132C67" w14:textId="77777777" w:rsidR="00925B99" w:rsidRPr="00925B99" w:rsidRDefault="00925B99" w:rsidP="00925B99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itial posting demonstrates some reflection and answers some aspects of the threaded discussion question; Limited development of concepts is evident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6F9B6CD1" w14:textId="77777777" w:rsidR="00925B99" w:rsidRPr="00925B99" w:rsidRDefault="00925B99" w:rsidP="00925B9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 point</w:t>
                  </w: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38AA8271" w14:textId="77777777" w:rsidR="00925B99" w:rsidRPr="00925B99" w:rsidRDefault="00925B99" w:rsidP="00925B99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itial posting was not on topic; the response was unrelated to threaded discussion question; and post demonstrated only superficial thought and poor preparation.</w:t>
                  </w:r>
                </w:p>
              </w:tc>
            </w:tr>
            <w:tr w:rsidR="00925B99" w:rsidRPr="00925B99" w14:paraId="11EFEC9C" w14:textId="77777777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3B65DAB6" w14:textId="77777777" w:rsidR="00925B99" w:rsidRPr="00925B99" w:rsidRDefault="00925B99" w:rsidP="00925B9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Quality of Responses to Classmates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4D845481" w14:textId="77777777" w:rsidR="00925B99" w:rsidRPr="00925B99" w:rsidRDefault="00925B99" w:rsidP="00925B9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6 points</w:t>
                  </w: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68AABFAA" w14:textId="77777777" w:rsidR="00925B99" w:rsidRPr="00925B99" w:rsidRDefault="00925B99" w:rsidP="00925B99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Responded to the required number of students and to the professor, if appropriate, for every discussion. Demonstrated analysis of others’ posts; extends meaningful discussions by building on previous </w:t>
                  </w: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peer posts and offering alternative perspectives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7987BEB0" w14:textId="77777777" w:rsidR="00925B99" w:rsidRPr="00925B99" w:rsidRDefault="00925B99" w:rsidP="00925B9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5 points</w:t>
                  </w: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67AB4F49" w14:textId="77777777" w:rsidR="00925B99" w:rsidRPr="00925B99" w:rsidRDefault="00925B99" w:rsidP="00925B99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Responded to almost all of the required students and to the professor, if appropriate, for every discussion. Provided comments and new information to other posts; not all responses promote </w:t>
                  </w: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further discussion of the topic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320D8C58" w14:textId="77777777" w:rsidR="00925B99" w:rsidRPr="00925B99" w:rsidRDefault="00925B99" w:rsidP="00925B9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4 points</w:t>
                  </w: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4CCDEA3A" w14:textId="77777777" w:rsidR="00925B99" w:rsidRPr="00925B99" w:rsidRDefault="00925B99" w:rsidP="00925B99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Responded to some students and to the professor, if appropriate, for every discussion. Little depth in response; agreed or acknowledged one other classmate’s initial posting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129FA03E" w14:textId="77777777" w:rsidR="00925B99" w:rsidRPr="00925B99" w:rsidRDefault="00925B99" w:rsidP="00925B9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 points</w:t>
                  </w: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10D336F4" w14:textId="77777777" w:rsidR="00925B99" w:rsidRPr="00925B99" w:rsidRDefault="00925B99" w:rsidP="00925B99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id not respond to any student or the professor.</w:t>
                  </w:r>
                </w:p>
              </w:tc>
            </w:tr>
            <w:tr w:rsidR="00925B99" w:rsidRPr="00925B99" w14:paraId="0F8E3001" w14:textId="77777777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3C54D877" w14:textId="77777777" w:rsidR="00925B99" w:rsidRPr="00925B99" w:rsidRDefault="00925B99" w:rsidP="00925B9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Reference to Supporting Readings/Information Literacy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1E012520" w14:textId="77777777" w:rsidR="00925B99" w:rsidRPr="00925B99" w:rsidRDefault="00925B99" w:rsidP="00925B9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 points</w:t>
                  </w: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2CF9F293" w14:textId="77777777" w:rsidR="00925B99" w:rsidRPr="00925B99" w:rsidRDefault="00925B99" w:rsidP="00925B99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Refers to and properly cites either course and/or outside readings in both initial posting and responses to peers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0BDBC2DA" w14:textId="77777777" w:rsidR="00925B99" w:rsidRPr="00925B99" w:rsidRDefault="00925B99" w:rsidP="00925B9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2 points</w:t>
                  </w: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08CEE9AF" w14:textId="77777777" w:rsidR="00925B99" w:rsidRPr="00925B99" w:rsidRDefault="00925B99" w:rsidP="00925B99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Refers to and properly cites course and/or outside reading in initial posting only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04E792CE" w14:textId="77777777" w:rsidR="00925B99" w:rsidRPr="00925B99" w:rsidRDefault="00925B99" w:rsidP="00925B9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 point</w:t>
                  </w: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42F78D1A" w14:textId="77777777" w:rsidR="00925B99" w:rsidRPr="00925B99" w:rsidRDefault="00925B99" w:rsidP="00925B99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Makes some reference to assigned readings with some citations or cites questionable sources. 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2DECF4FD" w14:textId="77777777" w:rsidR="00925B99" w:rsidRPr="00925B99" w:rsidRDefault="00925B99" w:rsidP="00925B9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0 points</w:t>
                  </w: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767F5FE1" w14:textId="77777777" w:rsidR="00925B99" w:rsidRPr="00925B99" w:rsidRDefault="00925B99" w:rsidP="00925B99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Makes no reference to assigned readings without citations or cites questionable sources.</w:t>
                  </w:r>
                </w:p>
              </w:tc>
            </w:tr>
            <w:tr w:rsidR="00925B99" w:rsidRPr="00925B99" w14:paraId="5209BC8F" w14:textId="77777777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5CD4542D" w14:textId="77777777" w:rsidR="00925B99" w:rsidRPr="00925B99" w:rsidRDefault="00925B99" w:rsidP="00925B9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ritical Thinking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58AE3CEE" w14:textId="77777777" w:rsidR="00925B99" w:rsidRPr="00925B99" w:rsidRDefault="00925B99" w:rsidP="00925B9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4 points</w:t>
                  </w: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2F645698" w14:textId="77777777" w:rsidR="00925B99" w:rsidRPr="00925B99" w:rsidRDefault="00925B99" w:rsidP="00925B99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s mastery conceptualizing the problem; viewpoints and assumptions of experts are analyzed, synthesized, and evaluated; and conclusions are logically presented with appropriate rationale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375AE0C8" w14:textId="77777777" w:rsidR="00925B99" w:rsidRPr="00925B99" w:rsidRDefault="00925B99" w:rsidP="00925B9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 points</w:t>
                  </w: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346E3126" w14:textId="77777777" w:rsidR="00925B99" w:rsidRPr="00925B99" w:rsidRDefault="00925B99" w:rsidP="00925B99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s considerable proficiency conceptualizing the problem; viewpoints and assumptions of experts are analyzed, synthesized, and evaluated; and conclusions are presented with necessary rationale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02604624" w14:textId="77777777" w:rsidR="00925B99" w:rsidRPr="00925B99" w:rsidRDefault="00925B99" w:rsidP="00925B9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2 points</w:t>
                  </w: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426F838F" w14:textId="77777777" w:rsidR="00925B99" w:rsidRPr="00925B99" w:rsidRDefault="00925B99" w:rsidP="00925B99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s partial proficiency conceptualizing the problem; viewpoints and assumptions of experts are analyzed, synthesized, and evaluated; and conclusions are somewhat consistent with the analysis and findings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4B16CC6F" w14:textId="77777777" w:rsidR="00925B99" w:rsidRPr="00925B99" w:rsidRDefault="00925B99" w:rsidP="00925B9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 point</w:t>
                  </w: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44AD93BE" w14:textId="77777777" w:rsidR="00925B99" w:rsidRPr="00925B99" w:rsidRDefault="00925B99" w:rsidP="00925B99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s limited or poor proficiency conceptualizing the problem; viewpoints and assumptions of experts are analyzed, synthesized, and evaluated; and conclusions are either absent or poorly conceived and supported.</w:t>
                  </w:r>
                </w:p>
              </w:tc>
            </w:tr>
            <w:tr w:rsidR="00925B99" w:rsidRPr="00925B99" w14:paraId="1780B193" w14:textId="77777777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5A93A04D" w14:textId="77777777" w:rsidR="00925B99" w:rsidRPr="00925B99" w:rsidRDefault="00925B99" w:rsidP="00925B9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imeliness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6C798874" w14:textId="77777777" w:rsidR="00925B99" w:rsidRPr="00925B99" w:rsidRDefault="00925B99" w:rsidP="00925B9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 points</w:t>
                  </w: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0D74CC38" w14:textId="77777777" w:rsidR="00925B99" w:rsidRPr="00925B99" w:rsidRDefault="00925B99" w:rsidP="00925B99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Initial post occurs in a timely manner (1 – 3 days into module) allowing ample time for classmates to respond and engage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54CB4068" w14:textId="77777777" w:rsidR="00925B99" w:rsidRPr="00925B99" w:rsidRDefault="00925B99" w:rsidP="00925B9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2 points</w:t>
                  </w: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1472BB3D" w14:textId="77777777" w:rsidR="00925B99" w:rsidRPr="00925B99" w:rsidRDefault="00925B99" w:rsidP="00925B99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Initial post occurs later (4 – 5 days into module) allowing limited time for classmates to respond and engage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1085C464" w14:textId="77777777" w:rsidR="00925B99" w:rsidRPr="00925B99" w:rsidRDefault="00925B99" w:rsidP="00925B9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1 point</w:t>
                  </w: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76CBF0C3" w14:textId="77777777" w:rsidR="00925B99" w:rsidRPr="00925B99" w:rsidRDefault="00925B99" w:rsidP="00925B99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Initial post occurs substantially late (6-7 days into module) allowing minimal to no time for classmates to respond and engage. 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08E07123" w14:textId="77777777" w:rsidR="00925B99" w:rsidRPr="00925B99" w:rsidRDefault="00925B99" w:rsidP="00925B9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0 points</w:t>
                  </w: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25610EC7" w14:textId="77777777" w:rsidR="00925B99" w:rsidRPr="00925B99" w:rsidRDefault="00925B99" w:rsidP="00925B99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Initial post occurs after the first week of the module. </w:t>
                  </w:r>
                </w:p>
              </w:tc>
            </w:tr>
            <w:tr w:rsidR="00925B99" w:rsidRPr="00925B99" w14:paraId="47E1BB81" w14:textId="77777777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E7E7E7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3F29209B" w14:textId="77777777" w:rsidR="00925B99" w:rsidRPr="00925B99" w:rsidRDefault="00925B99" w:rsidP="00925B99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lastRenderedPageBreak/>
                    <w:t>Overall Score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E7E7E7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27D4A9BC" w14:textId="77777777" w:rsidR="00925B99" w:rsidRPr="00925B99" w:rsidRDefault="00925B99" w:rsidP="00925B99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Level 4</w:t>
                  </w:r>
                  <w:r w:rsidRPr="00925B99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br/>
                  </w:r>
                  <w:r w:rsidRPr="00925B99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18 or more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E7E7E7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24805974" w14:textId="77777777" w:rsidR="00925B99" w:rsidRPr="00925B99" w:rsidRDefault="00925B99" w:rsidP="00925B99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Level 3</w:t>
                  </w:r>
                  <w:r w:rsidRPr="00925B99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br/>
                  </w:r>
                  <w:r w:rsidRPr="00925B99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16 or more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E7E7E7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6AF48DE8" w14:textId="77777777" w:rsidR="00925B99" w:rsidRPr="00925B99" w:rsidRDefault="00925B99" w:rsidP="00925B99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Level 2</w:t>
                  </w:r>
                  <w:r w:rsidRPr="00925B99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br/>
                  </w:r>
                  <w:r w:rsidRPr="00925B99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14 or more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E7E7E7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42F4E428" w14:textId="77777777" w:rsidR="00925B99" w:rsidRPr="00925B99" w:rsidRDefault="00925B99" w:rsidP="00925B99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925B99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Level 1</w:t>
                  </w:r>
                  <w:r w:rsidRPr="00925B99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br/>
                  </w:r>
                  <w:r w:rsidRPr="00925B99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0 or more</w:t>
                  </w:r>
                </w:p>
              </w:tc>
            </w:tr>
            <w:tr w:rsidR="00925B99" w:rsidRPr="00925B99" w14:paraId="6CA4ACB9" w14:textId="77777777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39E3300F" w14:textId="77777777" w:rsidR="00925B99" w:rsidRPr="00925B99" w:rsidRDefault="00925B99" w:rsidP="00925B99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5BB79460" w14:textId="77777777" w:rsidR="00925B99" w:rsidRPr="00925B99" w:rsidRDefault="00925B99" w:rsidP="00925B9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2CC41A6A" w14:textId="77777777" w:rsidR="00925B99" w:rsidRPr="00925B99" w:rsidRDefault="00925B99" w:rsidP="00925B9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7A3631CA" w14:textId="77777777" w:rsidR="00925B99" w:rsidRPr="00925B99" w:rsidRDefault="00925B99" w:rsidP="00925B9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0C21180F" w14:textId="77777777" w:rsidR="00925B99" w:rsidRPr="00925B99" w:rsidRDefault="00925B99" w:rsidP="00925B9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</w:tbl>
          <w:p w14:paraId="048314AB" w14:textId="77777777" w:rsidR="00925B99" w:rsidRPr="00925B99" w:rsidRDefault="00925B99" w:rsidP="00925B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631B5089" w14:textId="77777777" w:rsidR="002E7784" w:rsidRDefault="002E7784"/>
    <w:sectPr w:rsidR="002E7784" w:rsidSect="00925B9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3NzW1MDMxMTOzNDZR0lEKTi0uzszPAykwrAUAgzP+nSwAAAA="/>
  </w:docVars>
  <w:rsids>
    <w:rsidRoot w:val="00925B99"/>
    <w:rsid w:val="00244435"/>
    <w:rsid w:val="002E7784"/>
    <w:rsid w:val="00925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3487F0"/>
  <w15:chartTrackingRefBased/>
  <w15:docId w15:val="{3D0E775A-592B-4CEE-96EA-608A5506D9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25B9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25B99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25B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740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264309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41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898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96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236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1237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48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992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43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25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7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17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3337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559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1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1977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4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9760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64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883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33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7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38</Words>
  <Characters>307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jan</dc:creator>
  <cp:keywords/>
  <dc:description/>
  <cp:lastModifiedBy>mutisya</cp:lastModifiedBy>
  <cp:revision>2</cp:revision>
  <dcterms:created xsi:type="dcterms:W3CDTF">2018-02-14T07:45:00Z</dcterms:created>
  <dcterms:modified xsi:type="dcterms:W3CDTF">2018-02-14T07:45:00Z</dcterms:modified>
</cp:coreProperties>
</file>